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2f6a9b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c85fc89c-f8a2-4777-a116-b04c3610cce8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1:22Z</dcterms:created>
  <dcterms:modified xsi:type="dcterms:W3CDTF">2023-08-02T17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